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dddb4f</w:t>
            </w:r>
            <w:r>
              <w:t xml:space="preserve"> </w:t>
            </w:r>
            <w:r>
              <w:t xml:space="preserve">del 15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917452e8-abc0-4e2c-9884-2b152dc941f3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24ebac0f-0a4a-418c-abc3-60466cd527eb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4d68a444-c178-4ed5-94c1-3dd23b6e0732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6:39:46Z</dcterms:created>
  <dcterms:modified xsi:type="dcterms:W3CDTF">2023-08-15T16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